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egan Bennet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g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ennet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5 South Can-Dota Avenue, Mount Prospect, IL, USA Mount Prospect, IL, USA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lbennett931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94746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e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7/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